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388490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ecba0ce3-8e08-442e-b025-85d6550573bb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15T19:26:27Z</dcterms:created>
  <dcterms:modified xsi:type="dcterms:W3CDTF">2023-06-15T19:2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